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0AC02" w14:textId="05B0E83A" w:rsidR="00D45D64" w:rsidRDefault="00D45D64" w:rsidP="00D45D64">
      <w:pPr>
        <w:spacing w:line="360" w:lineRule="auto"/>
      </w:pPr>
      <w:bookmarkStart w:id="0" w:name="_GoBack"/>
      <w:bookmarkEnd w:id="0"/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90E25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6C5D0631" w:rsidR="005561D3" w:rsidRPr="00265402" w:rsidRDefault="00386BBC" w:rsidP="00265402">
      <w:pPr>
        <w:pStyle w:val="Heading1"/>
        <w:jc w:val="center"/>
      </w:pPr>
      <w:r w:rsidRPr="00265402">
        <w:t>Time</w:t>
      </w:r>
    </w:p>
    <w:p w14:paraId="401F8D77" w14:textId="790A2FD9" w:rsidR="0056135F" w:rsidRDefault="000B64F0" w:rsidP="00937DE3">
      <w:r>
        <w:t xml:space="preserve">This time you are </w:t>
      </w:r>
      <w:r w:rsidR="00386BBC">
        <w:t>master of</w:t>
      </w:r>
      <w:r w:rsidR="00324217">
        <w:t xml:space="preserve"> the t</w:t>
      </w:r>
      <w:r w:rsidR="00386BBC">
        <w:t>ime itself</w:t>
      </w:r>
      <w:r>
        <w:t>.</w:t>
      </w:r>
    </w:p>
    <w:p w14:paraId="652538D8" w14:textId="602C1D38" w:rsidR="00B25819" w:rsidRDefault="00D37524" w:rsidP="00805BD3">
      <w:r>
        <w:t>Do you know what a persistent timeline is? Well even if you don't you are about to</w:t>
      </w:r>
      <w:r w:rsidR="00041095">
        <w:t xml:space="preserve"> </w:t>
      </w:r>
      <w:r>
        <w:t>understand. You need to rebuild the timeline of the universe. Which universe? This one</w:t>
      </w:r>
      <w:r w:rsidR="00E60664">
        <w:t>,</w:t>
      </w:r>
      <w:r>
        <w:t xml:space="preserve"> maybe if you are lucky enough. </w:t>
      </w:r>
    </w:p>
    <w:p w14:paraId="49C44F0A" w14:textId="0A2E4711" w:rsidR="00D37524" w:rsidRPr="00937DE3" w:rsidRDefault="00D37524" w:rsidP="00805BD3">
      <w:r>
        <w:t xml:space="preserve">You will be given </w:t>
      </w:r>
      <w:r w:rsidRPr="00D37524">
        <w:rPr>
          <w:b/>
        </w:rPr>
        <w:t>two</w:t>
      </w:r>
      <w:r>
        <w:t xml:space="preserve"> </w:t>
      </w:r>
      <w:r w:rsidRPr="00D37524">
        <w:rPr>
          <w:b/>
        </w:rPr>
        <w:t>sequences</w:t>
      </w:r>
      <w:r>
        <w:t xml:space="preserve"> of integers representing </w:t>
      </w:r>
      <w:r w:rsidRPr="00D37524">
        <w:rPr>
          <w:b/>
        </w:rPr>
        <w:t>two</w:t>
      </w:r>
      <w:r>
        <w:t xml:space="preserve"> </w:t>
      </w:r>
      <w:r w:rsidRPr="00D37524">
        <w:rPr>
          <w:b/>
        </w:rPr>
        <w:t>timeline</w:t>
      </w:r>
      <w:r>
        <w:t xml:space="preserve"> versions. You need to </w:t>
      </w:r>
      <w:r w:rsidRPr="00D37524">
        <w:rPr>
          <w:b/>
        </w:rPr>
        <w:t>extract</w:t>
      </w:r>
      <w:r>
        <w:t xml:space="preserve"> from both sequences the </w:t>
      </w:r>
      <w:r w:rsidRPr="00D37524">
        <w:rPr>
          <w:b/>
        </w:rPr>
        <w:t>single</w:t>
      </w:r>
      <w:r>
        <w:t xml:space="preserve"> correct </w:t>
      </w:r>
      <w:r w:rsidRPr="00D37524">
        <w:rPr>
          <w:b/>
        </w:rPr>
        <w:t>timeline</w:t>
      </w:r>
      <w:r>
        <w:t xml:space="preserve"> that can be retrieved by </w:t>
      </w:r>
      <w:r w:rsidRPr="00B43365">
        <w:rPr>
          <w:b/>
        </w:rPr>
        <w:t>finding</w:t>
      </w:r>
      <w:r>
        <w:t xml:space="preserve"> the </w:t>
      </w:r>
      <w:r w:rsidRPr="00B43365">
        <w:rPr>
          <w:b/>
        </w:rPr>
        <w:t>longest</w:t>
      </w:r>
      <w:r>
        <w:t xml:space="preserve"> </w:t>
      </w:r>
      <w:r w:rsidRPr="00B43365">
        <w:rPr>
          <w:b/>
        </w:rPr>
        <w:t>subsequence</w:t>
      </w:r>
      <w:r>
        <w:t xml:space="preserve"> of equal integers</w:t>
      </w:r>
      <w:r w:rsidR="00B43365">
        <w:t xml:space="preserve"> from both timelines</w:t>
      </w:r>
      <w:r w:rsidR="007218E0">
        <w:t xml:space="preserve"> and also find</w:t>
      </w:r>
      <w:r w:rsidR="00690E25">
        <w:t>ing</w:t>
      </w:r>
      <w:r w:rsidR="007218E0">
        <w:t xml:space="preserve"> </w:t>
      </w:r>
      <w:r w:rsidR="00B907B7">
        <w:t>its</w:t>
      </w:r>
      <w:r w:rsidR="007218E0">
        <w:t xml:space="preserve"> length</w:t>
      </w:r>
      <w:r>
        <w:t>.</w:t>
      </w:r>
    </w:p>
    <w:p w14:paraId="73EA5F72" w14:textId="77777777" w:rsidR="00FA00A5" w:rsidRPr="00B258C9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04B997FC" w14:textId="2C690AF4" w:rsidR="00E512C8" w:rsidRPr="00E512C8" w:rsidRDefault="00E512C8" w:rsidP="00E512C8">
      <w:pPr>
        <w:pStyle w:val="ListParagraph"/>
        <w:numPr>
          <w:ilvl w:val="0"/>
          <w:numId w:val="31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</w:t>
      </w:r>
      <w:r w:rsidR="007218E0">
        <w:t>integers represent the first timeline separated by spaces</w:t>
      </w:r>
      <w:r w:rsidR="003B579A">
        <w:t>.</w:t>
      </w:r>
    </w:p>
    <w:p w14:paraId="3CBB1394" w14:textId="54D5F9D2" w:rsidR="00E512C8" w:rsidRPr="007218E0" w:rsidRDefault="007218E0" w:rsidP="007218E0">
      <w:pPr>
        <w:pStyle w:val="ListParagraph"/>
        <w:numPr>
          <w:ilvl w:val="0"/>
          <w:numId w:val="31"/>
        </w:numPr>
      </w:pPr>
      <w:r w:rsidRPr="007218E0">
        <w:t xml:space="preserve">The </w:t>
      </w:r>
      <w:r w:rsidRPr="007218E0">
        <w:rPr>
          <w:b/>
        </w:rPr>
        <w:t>second line</w:t>
      </w:r>
      <w:r w:rsidRPr="007218E0">
        <w:t xml:space="preserve"> integers represent the </w:t>
      </w:r>
      <w:r>
        <w:t>second</w:t>
      </w:r>
      <w:r w:rsidRPr="007218E0">
        <w:t xml:space="preserve"> timeline separated by spaces</w:t>
      </w:r>
    </w:p>
    <w:p w14:paraId="584C37A9" w14:textId="77777777" w:rsidR="00FA00A5" w:rsidRDefault="00FA00A5" w:rsidP="00FA5C33">
      <w:pPr>
        <w:pStyle w:val="Heading2"/>
        <w:numPr>
          <w:ilvl w:val="0"/>
          <w:numId w:val="0"/>
        </w:numPr>
        <w:ind w:left="360" w:hanging="360"/>
        <w:rPr>
          <w:b w:val="0"/>
        </w:rPr>
      </w:pPr>
      <w:r w:rsidRPr="00B258C9">
        <w:t>Output</w:t>
      </w:r>
    </w:p>
    <w:p w14:paraId="1B9E0B87" w14:textId="21992AC8" w:rsidR="006C0D4A" w:rsidRPr="00433ACC" w:rsidRDefault="00931BBE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On </w:t>
      </w:r>
      <w:r w:rsidR="00433ACC">
        <w:t>the</w:t>
      </w:r>
      <w:r>
        <w:t xml:space="preserve"> </w:t>
      </w:r>
      <w:r w:rsidR="00433ACC">
        <w:rPr>
          <w:b/>
        </w:rPr>
        <w:t xml:space="preserve">first </w:t>
      </w:r>
      <w:r>
        <w:t xml:space="preserve">line print the </w:t>
      </w:r>
      <w:r w:rsidR="00433ACC">
        <w:rPr>
          <w:b/>
        </w:rPr>
        <w:t>correct timeline</w:t>
      </w:r>
      <w:r w:rsidR="003B579A">
        <w:rPr>
          <w:b/>
        </w:rPr>
        <w:t xml:space="preserve">, </w:t>
      </w:r>
      <w:r w:rsidR="003B579A" w:rsidRPr="00533768">
        <w:t>if there are more than one optimal timeline print the rightmost</w:t>
      </w:r>
    </w:p>
    <w:p w14:paraId="5C861B0E" w14:textId="354AF1B1" w:rsidR="00433ACC" w:rsidRPr="00344CF4" w:rsidRDefault="00433ACC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On the </w:t>
      </w:r>
      <w:r w:rsidRPr="00433ACC">
        <w:rPr>
          <w:b/>
        </w:rPr>
        <w:t>second</w:t>
      </w:r>
      <w:r>
        <w:t xml:space="preserve"> line print the </w:t>
      </w:r>
      <w:r w:rsidRPr="00433ACC">
        <w:rPr>
          <w:b/>
        </w:rPr>
        <w:t>length</w:t>
      </w:r>
      <w:r>
        <w:t xml:space="preserve"> of that </w:t>
      </w:r>
      <w:r w:rsidRPr="00433ACC">
        <w:rPr>
          <w:b/>
        </w:rPr>
        <w:t>timeline</w:t>
      </w:r>
    </w:p>
    <w:p w14:paraId="4786DB3B" w14:textId="77777777" w:rsidR="00FA00A5" w:rsidRPr="008252D1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7515362" w14:textId="37E13EEA" w:rsidR="00116FEC" w:rsidRPr="006B45BD" w:rsidRDefault="00C776C2" w:rsidP="00946B9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All numbers will be valid integers</w:t>
      </w:r>
    </w:p>
    <w:p w14:paraId="57375F50" w14:textId="1087660F" w:rsidR="006B45BD" w:rsidRPr="00C032E3" w:rsidRDefault="006B45BD" w:rsidP="00946B9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The length of the timelines will be between [</w:t>
      </w:r>
      <w:r w:rsidRPr="006B45BD">
        <w:rPr>
          <w:b/>
        </w:rPr>
        <w:t>1…</w:t>
      </w:r>
      <w:r w:rsidR="00F57810">
        <w:rPr>
          <w:b/>
        </w:rPr>
        <w:t>5000</w:t>
      </w:r>
      <w:r>
        <w:t>]</w:t>
      </w:r>
    </w:p>
    <w:p w14:paraId="6D3054C4" w14:textId="77777777" w:rsidR="00FA00A5" w:rsidRPr="00B13E18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FA00A5" w:rsidRPr="00603773" w14:paraId="2F5DBB3E" w14:textId="77777777" w:rsidTr="000348FB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0348F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0348F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0348FB">
        <w:tc>
          <w:tcPr>
            <w:tcW w:w="4646" w:type="dxa"/>
          </w:tcPr>
          <w:p w14:paraId="7BDCC249" w14:textId="0B4929CA" w:rsidR="00236806" w:rsidRDefault="00B26629" w:rsidP="00E4427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13 42 69 73 </w:t>
            </w: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42 </w:t>
            </w:r>
            <w:r>
              <w:rPr>
                <w:rFonts w:ascii="Consolas" w:hAnsi="Consolas"/>
                <w:bCs/>
                <w:noProof/>
                <w:lang w:val="en-GB"/>
              </w:rPr>
              <w:t>84 26</w:t>
            </w:r>
          </w:p>
          <w:p w14:paraId="39E4FF82" w14:textId="51922881" w:rsidR="00B26629" w:rsidRDefault="00B26629" w:rsidP="00E4427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3 54 73 42 8 15 29</w:t>
            </w:r>
          </w:p>
        </w:tc>
        <w:tc>
          <w:tcPr>
            <w:tcW w:w="5964" w:type="dxa"/>
          </w:tcPr>
          <w:p w14:paraId="3D685B66" w14:textId="77777777" w:rsidR="00B26629" w:rsidRPr="00B26629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13 73 42 </w:t>
            </w:r>
          </w:p>
          <w:p w14:paraId="566F3EAF" w14:textId="67872FDE" w:rsidR="00FA00A5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</w:tr>
      <w:tr w:rsidR="00FA00A5" w:rsidRPr="00FB2A88" w14:paraId="78105B13" w14:textId="77777777" w:rsidTr="000348FB">
        <w:tc>
          <w:tcPr>
            <w:tcW w:w="4646" w:type="dxa"/>
          </w:tcPr>
          <w:p w14:paraId="44EC3434" w14:textId="77777777" w:rsidR="00F92E60" w:rsidRDefault="00B26629" w:rsidP="0036707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 69 78 5 3 5 5 5</w:t>
            </w:r>
          </w:p>
          <w:p w14:paraId="0501EBE6" w14:textId="5DC9B075" w:rsidR="00B26629" w:rsidRPr="00FA6027" w:rsidRDefault="00B26629" w:rsidP="0036707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 2 3 5 5 5 5 5</w:t>
            </w:r>
          </w:p>
        </w:tc>
        <w:tc>
          <w:tcPr>
            <w:tcW w:w="5964" w:type="dxa"/>
          </w:tcPr>
          <w:p w14:paraId="61B662A9" w14:textId="77777777" w:rsidR="00B26629" w:rsidRPr="00B26629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5 5 5 5 5 </w:t>
            </w:r>
          </w:p>
          <w:p w14:paraId="64324866" w14:textId="2CF3EA9A" w:rsidR="00FA00A5" w:rsidRPr="00FA6027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1FC7963E" w14:textId="77777777" w:rsidR="00864AFE" w:rsidRDefault="00864AFE" w:rsidP="00CF5EC3">
      <w:pPr>
        <w:jc w:val="center"/>
        <w:rPr>
          <w:i/>
        </w:rPr>
      </w:pPr>
    </w:p>
    <w:p w14:paraId="176891DF" w14:textId="77777777" w:rsidR="00864AFE" w:rsidRDefault="00864AFE" w:rsidP="00CF5EC3">
      <w:pPr>
        <w:jc w:val="center"/>
        <w:rPr>
          <w:i/>
        </w:rPr>
      </w:pPr>
    </w:p>
    <w:p w14:paraId="21455050" w14:textId="77777777" w:rsidR="00864AFE" w:rsidRDefault="00864AFE" w:rsidP="00CF5EC3">
      <w:pPr>
        <w:jc w:val="center"/>
        <w:rPr>
          <w:i/>
        </w:rPr>
      </w:pPr>
    </w:p>
    <w:p w14:paraId="453369DB" w14:textId="5D62056D" w:rsidR="00864AFE" w:rsidRDefault="00864AFE" w:rsidP="002F663D">
      <w:pPr>
        <w:rPr>
          <w:i/>
        </w:rPr>
      </w:pPr>
    </w:p>
    <w:p w14:paraId="11203A83" w14:textId="2FDDDC8F" w:rsidR="002F663D" w:rsidRPr="002F663D" w:rsidRDefault="002F663D" w:rsidP="002F663D">
      <w:pPr>
        <w:jc w:val="center"/>
        <w:rPr>
          <w:i/>
        </w:rPr>
      </w:pPr>
      <w:r w:rsidRPr="002F663D">
        <w:rPr>
          <w:i/>
        </w:rPr>
        <w:t>“Time is a created thing. To say 'I don't have time' is like saying, 'I don't want to.”</w:t>
      </w:r>
    </w:p>
    <w:p w14:paraId="5714CF7A" w14:textId="1C7174DB" w:rsidR="00FA00A5" w:rsidRPr="00CF5ABF" w:rsidRDefault="002F663D" w:rsidP="002F663D">
      <w:pPr>
        <w:jc w:val="center"/>
        <w:rPr>
          <w:i/>
          <w:lang w:val="bg-BG"/>
        </w:rPr>
      </w:pPr>
      <w:r w:rsidRPr="002F663D">
        <w:rPr>
          <w:i/>
        </w:rPr>
        <w:t>― Lao Tzu</w:t>
      </w:r>
    </w:p>
    <w:sectPr w:rsidR="00FA00A5" w:rsidRPr="00CF5AB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C3084" w14:textId="77777777" w:rsidR="00A01B10" w:rsidRDefault="00A01B10" w:rsidP="008068A2">
      <w:pPr>
        <w:spacing w:after="0" w:line="240" w:lineRule="auto"/>
      </w:pPr>
      <w:r>
        <w:separator/>
      </w:r>
    </w:p>
  </w:endnote>
  <w:endnote w:type="continuationSeparator" w:id="0">
    <w:p w14:paraId="13C8614C" w14:textId="77777777" w:rsidR="00A01B10" w:rsidRDefault="00A01B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9EAE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76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76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9EAE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76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76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73932" w14:textId="77777777" w:rsidR="00A01B10" w:rsidRDefault="00A01B10" w:rsidP="008068A2">
      <w:pPr>
        <w:spacing w:after="0" w:line="240" w:lineRule="auto"/>
      </w:pPr>
      <w:r>
        <w:separator/>
      </w:r>
    </w:p>
  </w:footnote>
  <w:footnote w:type="continuationSeparator" w:id="0">
    <w:p w14:paraId="28B0F285" w14:textId="77777777" w:rsidR="00A01B10" w:rsidRDefault="00A01B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B69AD"/>
    <w:multiLevelType w:val="hybridMultilevel"/>
    <w:tmpl w:val="6722FC0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D33F17"/>
    <w:multiLevelType w:val="hybridMultilevel"/>
    <w:tmpl w:val="F8EAAE2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22FD3"/>
    <w:multiLevelType w:val="hybridMultilevel"/>
    <w:tmpl w:val="FBBC20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8"/>
  </w:num>
  <w:num w:numId="3">
    <w:abstractNumId w:val="14"/>
  </w:num>
  <w:num w:numId="4">
    <w:abstractNumId w:val="23"/>
  </w:num>
  <w:num w:numId="5">
    <w:abstractNumId w:val="7"/>
  </w:num>
  <w:num w:numId="6">
    <w:abstractNumId w:val="3"/>
  </w:num>
  <w:num w:numId="7">
    <w:abstractNumId w:val="26"/>
  </w:num>
  <w:num w:numId="8">
    <w:abstractNumId w:val="30"/>
  </w:num>
  <w:num w:numId="9">
    <w:abstractNumId w:val="21"/>
  </w:num>
  <w:num w:numId="10">
    <w:abstractNumId w:val="6"/>
  </w:num>
  <w:num w:numId="11">
    <w:abstractNumId w:val="13"/>
  </w:num>
  <w:num w:numId="12">
    <w:abstractNumId w:val="32"/>
  </w:num>
  <w:num w:numId="13">
    <w:abstractNumId w:val="17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5"/>
  </w:num>
  <w:num w:numId="19">
    <w:abstractNumId w:val="22"/>
  </w:num>
  <w:num w:numId="20">
    <w:abstractNumId w:val="29"/>
  </w:num>
  <w:num w:numId="21">
    <w:abstractNumId w:val="24"/>
  </w:num>
  <w:num w:numId="22">
    <w:abstractNumId w:val="9"/>
  </w:num>
  <w:num w:numId="23">
    <w:abstractNumId w:val="31"/>
  </w:num>
  <w:num w:numId="24">
    <w:abstractNumId w:val="28"/>
  </w:num>
  <w:num w:numId="25">
    <w:abstractNumId w:val="16"/>
  </w:num>
  <w:num w:numId="26">
    <w:abstractNumId w:val="15"/>
  </w:num>
  <w:num w:numId="27">
    <w:abstractNumId w:val="27"/>
  </w:num>
  <w:num w:numId="28">
    <w:abstractNumId w:val="33"/>
  </w:num>
  <w:num w:numId="29">
    <w:abstractNumId w:val="1"/>
  </w:num>
  <w:num w:numId="30">
    <w:abstractNumId w:val="5"/>
  </w:num>
  <w:num w:numId="31">
    <w:abstractNumId w:val="20"/>
  </w:num>
  <w:num w:numId="32">
    <w:abstractNumId w:val="12"/>
  </w:num>
  <w:num w:numId="33">
    <w:abstractNumId w:val="8"/>
  </w:num>
  <w:num w:numId="34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MTczAUJLUyUdpeDU4uLM/DyQAsNaADD0sSgsAAAA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41095"/>
    <w:rsid w:val="00054C53"/>
    <w:rsid w:val="00064D15"/>
    <w:rsid w:val="00085204"/>
    <w:rsid w:val="0008559D"/>
    <w:rsid w:val="00086727"/>
    <w:rsid w:val="0009209B"/>
    <w:rsid w:val="000A6794"/>
    <w:rsid w:val="000B1A93"/>
    <w:rsid w:val="000B39E6"/>
    <w:rsid w:val="000B56F0"/>
    <w:rsid w:val="000B64F0"/>
    <w:rsid w:val="000C5361"/>
    <w:rsid w:val="000C55B5"/>
    <w:rsid w:val="000E011C"/>
    <w:rsid w:val="00103906"/>
    <w:rsid w:val="00104D33"/>
    <w:rsid w:val="00116FEC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17DE1"/>
    <w:rsid w:val="002326A7"/>
    <w:rsid w:val="00232E7D"/>
    <w:rsid w:val="00236806"/>
    <w:rsid w:val="00264287"/>
    <w:rsid w:val="00265402"/>
    <w:rsid w:val="0026589D"/>
    <w:rsid w:val="002664E1"/>
    <w:rsid w:val="002674C4"/>
    <w:rsid w:val="002819B5"/>
    <w:rsid w:val="002853F4"/>
    <w:rsid w:val="00285941"/>
    <w:rsid w:val="00292396"/>
    <w:rsid w:val="002A2D2D"/>
    <w:rsid w:val="002C539D"/>
    <w:rsid w:val="002C71C6"/>
    <w:rsid w:val="002D07CA"/>
    <w:rsid w:val="002F1F50"/>
    <w:rsid w:val="002F663D"/>
    <w:rsid w:val="00305122"/>
    <w:rsid w:val="00315FAA"/>
    <w:rsid w:val="00316632"/>
    <w:rsid w:val="003230CF"/>
    <w:rsid w:val="00324217"/>
    <w:rsid w:val="0033212E"/>
    <w:rsid w:val="0033490F"/>
    <w:rsid w:val="00367073"/>
    <w:rsid w:val="00380A57"/>
    <w:rsid w:val="003817EF"/>
    <w:rsid w:val="00382A45"/>
    <w:rsid w:val="00386BBC"/>
    <w:rsid w:val="003A1601"/>
    <w:rsid w:val="003A33F9"/>
    <w:rsid w:val="003A3773"/>
    <w:rsid w:val="003A5602"/>
    <w:rsid w:val="003B0278"/>
    <w:rsid w:val="003B15E0"/>
    <w:rsid w:val="003B1846"/>
    <w:rsid w:val="003B579A"/>
    <w:rsid w:val="003B6A53"/>
    <w:rsid w:val="003D3CEB"/>
    <w:rsid w:val="003E1013"/>
    <w:rsid w:val="003E167F"/>
    <w:rsid w:val="003E2A3C"/>
    <w:rsid w:val="003E2F33"/>
    <w:rsid w:val="003E534D"/>
    <w:rsid w:val="003E5EEE"/>
    <w:rsid w:val="003E6BFB"/>
    <w:rsid w:val="003F1864"/>
    <w:rsid w:val="0041081C"/>
    <w:rsid w:val="004157DD"/>
    <w:rsid w:val="004311CA"/>
    <w:rsid w:val="00433ACC"/>
    <w:rsid w:val="00434D31"/>
    <w:rsid w:val="00467E06"/>
    <w:rsid w:val="0047331A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E0D4F"/>
    <w:rsid w:val="004E4C1E"/>
    <w:rsid w:val="0050017E"/>
    <w:rsid w:val="005037D4"/>
    <w:rsid w:val="00503820"/>
    <w:rsid w:val="00504B0C"/>
    <w:rsid w:val="005054C7"/>
    <w:rsid w:val="00507F81"/>
    <w:rsid w:val="005172E9"/>
    <w:rsid w:val="00517B12"/>
    <w:rsid w:val="00524789"/>
    <w:rsid w:val="00527BE8"/>
    <w:rsid w:val="00533768"/>
    <w:rsid w:val="00534CE7"/>
    <w:rsid w:val="00541A5D"/>
    <w:rsid w:val="005439C9"/>
    <w:rsid w:val="00553B24"/>
    <w:rsid w:val="00553CCB"/>
    <w:rsid w:val="005561D3"/>
    <w:rsid w:val="0056135F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B740F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3FD"/>
    <w:rsid w:val="0063229B"/>
    <w:rsid w:val="0063342B"/>
    <w:rsid w:val="00636A3D"/>
    <w:rsid w:val="00640502"/>
    <w:rsid w:val="00644D27"/>
    <w:rsid w:val="006640AE"/>
    <w:rsid w:val="00670041"/>
    <w:rsid w:val="00671FE2"/>
    <w:rsid w:val="00686C0C"/>
    <w:rsid w:val="00690E25"/>
    <w:rsid w:val="0069270C"/>
    <w:rsid w:val="006940C2"/>
    <w:rsid w:val="00695634"/>
    <w:rsid w:val="006A2531"/>
    <w:rsid w:val="006B01BC"/>
    <w:rsid w:val="006B45BD"/>
    <w:rsid w:val="006C0D4A"/>
    <w:rsid w:val="006D239A"/>
    <w:rsid w:val="006D6771"/>
    <w:rsid w:val="006E1302"/>
    <w:rsid w:val="006E2245"/>
    <w:rsid w:val="006E55B4"/>
    <w:rsid w:val="006E7E50"/>
    <w:rsid w:val="00704432"/>
    <w:rsid w:val="007051DF"/>
    <w:rsid w:val="0071162A"/>
    <w:rsid w:val="007218E0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B4F7E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5BD3"/>
    <w:rsid w:val="008063E1"/>
    <w:rsid w:val="008068A2"/>
    <w:rsid w:val="008105A0"/>
    <w:rsid w:val="00835AD6"/>
    <w:rsid w:val="00836CA4"/>
    <w:rsid w:val="0085184F"/>
    <w:rsid w:val="00861625"/>
    <w:rsid w:val="008617B5"/>
    <w:rsid w:val="00864AFE"/>
    <w:rsid w:val="00870828"/>
    <w:rsid w:val="0088080B"/>
    <w:rsid w:val="00885C76"/>
    <w:rsid w:val="008B07D7"/>
    <w:rsid w:val="008B557F"/>
    <w:rsid w:val="008B770D"/>
    <w:rsid w:val="008C13A8"/>
    <w:rsid w:val="008C2344"/>
    <w:rsid w:val="008C2B83"/>
    <w:rsid w:val="008C5930"/>
    <w:rsid w:val="008D5AF9"/>
    <w:rsid w:val="008D6097"/>
    <w:rsid w:val="008E24B0"/>
    <w:rsid w:val="008E6CF3"/>
    <w:rsid w:val="008F202C"/>
    <w:rsid w:val="008F5B43"/>
    <w:rsid w:val="008F5FDB"/>
    <w:rsid w:val="008F7D75"/>
    <w:rsid w:val="00902E68"/>
    <w:rsid w:val="00912BC6"/>
    <w:rsid w:val="009174FB"/>
    <w:rsid w:val="0092145D"/>
    <w:rsid w:val="009222F6"/>
    <w:rsid w:val="009254B7"/>
    <w:rsid w:val="00930CEE"/>
    <w:rsid w:val="00931BBE"/>
    <w:rsid w:val="00937DE3"/>
    <w:rsid w:val="00941FFF"/>
    <w:rsid w:val="00946B9D"/>
    <w:rsid w:val="0095494D"/>
    <w:rsid w:val="00955691"/>
    <w:rsid w:val="00957B68"/>
    <w:rsid w:val="009600ED"/>
    <w:rsid w:val="00961157"/>
    <w:rsid w:val="00965C5B"/>
    <w:rsid w:val="0096614A"/>
    <w:rsid w:val="0096684B"/>
    <w:rsid w:val="00972C7F"/>
    <w:rsid w:val="00976E46"/>
    <w:rsid w:val="009B4FB4"/>
    <w:rsid w:val="009C0C39"/>
    <w:rsid w:val="009D1805"/>
    <w:rsid w:val="009E1A09"/>
    <w:rsid w:val="009E2ECF"/>
    <w:rsid w:val="00A01B10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30BB"/>
    <w:rsid w:val="00A66DE2"/>
    <w:rsid w:val="00A70227"/>
    <w:rsid w:val="00A80CF1"/>
    <w:rsid w:val="00A847D3"/>
    <w:rsid w:val="00A9557D"/>
    <w:rsid w:val="00AA3772"/>
    <w:rsid w:val="00AB106E"/>
    <w:rsid w:val="00AB2224"/>
    <w:rsid w:val="00AB510F"/>
    <w:rsid w:val="00AC36D6"/>
    <w:rsid w:val="00AC492A"/>
    <w:rsid w:val="00AC60FE"/>
    <w:rsid w:val="00AC77AD"/>
    <w:rsid w:val="00AD3214"/>
    <w:rsid w:val="00AE05D3"/>
    <w:rsid w:val="00AE355A"/>
    <w:rsid w:val="00B148DD"/>
    <w:rsid w:val="00B2472A"/>
    <w:rsid w:val="00B25819"/>
    <w:rsid w:val="00B26629"/>
    <w:rsid w:val="00B33A5A"/>
    <w:rsid w:val="00B43365"/>
    <w:rsid w:val="00B567F6"/>
    <w:rsid w:val="00B56DF3"/>
    <w:rsid w:val="00B57A5C"/>
    <w:rsid w:val="00B6185B"/>
    <w:rsid w:val="00B638EB"/>
    <w:rsid w:val="00B63DED"/>
    <w:rsid w:val="00B66827"/>
    <w:rsid w:val="00B753E7"/>
    <w:rsid w:val="00B86AF3"/>
    <w:rsid w:val="00B907B7"/>
    <w:rsid w:val="00B9309B"/>
    <w:rsid w:val="00BA1F40"/>
    <w:rsid w:val="00BA4820"/>
    <w:rsid w:val="00BA6F48"/>
    <w:rsid w:val="00BB05FA"/>
    <w:rsid w:val="00BB5B10"/>
    <w:rsid w:val="00BC56D6"/>
    <w:rsid w:val="00BD2CA9"/>
    <w:rsid w:val="00BE02E5"/>
    <w:rsid w:val="00BE2238"/>
    <w:rsid w:val="00BE399E"/>
    <w:rsid w:val="00BE629D"/>
    <w:rsid w:val="00BF1775"/>
    <w:rsid w:val="00BF201D"/>
    <w:rsid w:val="00BF564A"/>
    <w:rsid w:val="00C0490B"/>
    <w:rsid w:val="00C05749"/>
    <w:rsid w:val="00C06E16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776C2"/>
    <w:rsid w:val="00C82862"/>
    <w:rsid w:val="00C84E4D"/>
    <w:rsid w:val="00CA2FD0"/>
    <w:rsid w:val="00CB09C8"/>
    <w:rsid w:val="00CB626D"/>
    <w:rsid w:val="00CC42E4"/>
    <w:rsid w:val="00CD5181"/>
    <w:rsid w:val="00CD7485"/>
    <w:rsid w:val="00CE2360"/>
    <w:rsid w:val="00CE236C"/>
    <w:rsid w:val="00CF0047"/>
    <w:rsid w:val="00CF2BA7"/>
    <w:rsid w:val="00CF5ABF"/>
    <w:rsid w:val="00CF5EC3"/>
    <w:rsid w:val="00D10ABE"/>
    <w:rsid w:val="00D11F0D"/>
    <w:rsid w:val="00D16155"/>
    <w:rsid w:val="00D170C1"/>
    <w:rsid w:val="00D17A9C"/>
    <w:rsid w:val="00D22895"/>
    <w:rsid w:val="00D308B2"/>
    <w:rsid w:val="00D3404A"/>
    <w:rsid w:val="00D37524"/>
    <w:rsid w:val="00D4354E"/>
    <w:rsid w:val="00D43F69"/>
    <w:rsid w:val="00D45D64"/>
    <w:rsid w:val="00D50F79"/>
    <w:rsid w:val="00D73957"/>
    <w:rsid w:val="00D8395C"/>
    <w:rsid w:val="00D910AA"/>
    <w:rsid w:val="00D93499"/>
    <w:rsid w:val="00D95952"/>
    <w:rsid w:val="00DA028F"/>
    <w:rsid w:val="00DB45A4"/>
    <w:rsid w:val="00DC28E6"/>
    <w:rsid w:val="00DC4EE5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32F85"/>
    <w:rsid w:val="00E36FD8"/>
    <w:rsid w:val="00E37380"/>
    <w:rsid w:val="00E4427D"/>
    <w:rsid w:val="00E465C4"/>
    <w:rsid w:val="00E512C8"/>
    <w:rsid w:val="00E5279A"/>
    <w:rsid w:val="00E60664"/>
    <w:rsid w:val="00E63F64"/>
    <w:rsid w:val="00E655B9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05F"/>
    <w:rsid w:val="00F20B48"/>
    <w:rsid w:val="00F258BA"/>
    <w:rsid w:val="00F27E9C"/>
    <w:rsid w:val="00F41F41"/>
    <w:rsid w:val="00F46918"/>
    <w:rsid w:val="00F46DDE"/>
    <w:rsid w:val="00F57810"/>
    <w:rsid w:val="00F655ED"/>
    <w:rsid w:val="00F7033C"/>
    <w:rsid w:val="00F73653"/>
    <w:rsid w:val="00F92E60"/>
    <w:rsid w:val="00F96D0D"/>
    <w:rsid w:val="00F976AD"/>
    <w:rsid w:val="00FA00A5"/>
    <w:rsid w:val="00FA5C33"/>
    <w:rsid w:val="00FA6461"/>
    <w:rsid w:val="00FA793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7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53BF93-1BF0-4731-98D8-CFE501F41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8T05:34:00Z</dcterms:created>
  <dcterms:modified xsi:type="dcterms:W3CDTF">2022-07-08T05:34:00Z</dcterms:modified>
  <cp:category>computer programming;programming;software development;software engineering</cp:category>
</cp:coreProperties>
</file>